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D5E98" w14:textId="4DE4F4BB" w:rsidR="00A34835" w:rsidRDefault="00EE58AF" w:rsidP="00EE58AF">
      <w:pPr>
        <w:rPr>
          <w:rFonts w:ascii="Segoe UI" w:hAnsi="Segoe UI" w:cs="Segoe UI"/>
          <w:b/>
          <w:bCs/>
          <w:color w:val="212121"/>
          <w:shd w:val="clear" w:color="auto" w:fill="FFFFFF"/>
        </w:rPr>
      </w:pPr>
      <w:r w:rsidRPr="00EE58AF">
        <w:rPr>
          <w:b/>
          <w:bCs/>
        </w:rPr>
        <w:t>Problem Name</w:t>
      </w:r>
      <w:r w:rsidR="006B490B">
        <w:rPr>
          <w:b/>
          <w:bCs/>
        </w:rPr>
        <w:t>:</w:t>
      </w:r>
    </w:p>
    <w:p w14:paraId="15286F24" w14:textId="1C5FE553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638D91A2" w:rsidR="00FB4544" w:rsidRPr="00FB4544" w:rsidRDefault="00EE58AF" w:rsidP="001C708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3DFA2DF9" w14:textId="4918DCAD" w:rsidR="00EB01D6" w:rsidRDefault="00EB01D6" w:rsidP="006B490B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59D6B71B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305E9BF2" w14:textId="1D3B73FB" w:rsidR="00A34835" w:rsidRPr="00A34835" w:rsidRDefault="00385F82" w:rsidP="006B490B">
      <w:pPr>
        <w:pStyle w:val="Heading1"/>
        <w:shd w:val="clear" w:color="auto" w:fill="FFFFFF"/>
        <w:spacing w:before="0" w:beforeAutospacing="0" w:after="120" w:afterAutospacing="0"/>
        <w:rPr>
          <w:rFonts w:ascii="Segoe UI" w:hAnsi="Segoe UI" w:cs="Segoe UI"/>
          <w:color w:val="424242"/>
          <w:sz w:val="21"/>
          <w:szCs w:val="21"/>
        </w:rPr>
      </w:pPr>
      <w:r w:rsidRPr="00D32CC3">
        <w:rPr>
          <w:rFonts w:ascii="Arial" w:hAnsi="Arial" w:cs="Arial"/>
          <w:sz w:val="20"/>
          <w:szCs w:val="20"/>
        </w:rPr>
        <w:t>Explanation</w:t>
      </w:r>
      <w:r w:rsidR="00DF569B">
        <w:rPr>
          <w:rFonts w:ascii="Arial" w:hAnsi="Arial" w:cs="Arial"/>
          <w:sz w:val="20"/>
          <w:szCs w:val="20"/>
        </w:rPr>
        <w:t xml:space="preserve">: </w:t>
      </w:r>
    </w:p>
    <w:p w14:paraId="1F41EC48" w14:textId="77777777" w:rsidR="007643D3" w:rsidRDefault="007643D3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</w:p>
    <w:p w14:paraId="0F6729B0" w14:textId="1E9CF341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3A3A2C59" w14:textId="3743C117" w:rsidR="001C708A" w:rsidRDefault="00385F82" w:rsidP="00385F82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 w:rsidRPr="00686F45">
        <w:rPr>
          <w:b/>
          <w:bCs/>
        </w:rPr>
        <w:t>Time Complexity</w:t>
      </w:r>
      <w:r w:rsidRPr="00686F45">
        <w:t xml:space="preserve">: </w:t>
      </w:r>
    </w:p>
    <w:p w14:paraId="5D818165" w14:textId="76CFADC7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bookmarkStart w:id="0" w:name="_GoBack"/>
      <w:bookmarkEnd w:id="0"/>
      <w:r w:rsidR="007E4F96">
        <w:t xml:space="preserve"> </w:t>
      </w:r>
    </w:p>
    <w:p w14:paraId="09B23093" w14:textId="51BD69BD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08D50FB3" w14:textId="77777777" w:rsidR="006B490B" w:rsidRDefault="00686F45" w:rsidP="006B490B">
      <w:r w:rsidRPr="006B490B">
        <w:rPr>
          <w:b/>
          <w:bCs/>
        </w:rPr>
        <w:t>Explanation:</w:t>
      </w:r>
      <w:r w:rsidRPr="006B490B">
        <w:t xml:space="preserve"> </w:t>
      </w:r>
    </w:p>
    <w:p w14:paraId="2F9575BA" w14:textId="70C7EFE9" w:rsidR="006B490B" w:rsidRPr="006B490B" w:rsidRDefault="006B490B" w:rsidP="006B490B">
      <w:r w:rsidRPr="006B490B">
        <w:t>Algorithm: Double Pointer</w:t>
      </w:r>
    </w:p>
    <w:p w14:paraId="0009C2FF" w14:textId="414BAC17" w:rsidR="006B490B" w:rsidRPr="006B490B" w:rsidRDefault="006B490B" w:rsidP="006B490B">
      <w:r w:rsidRPr="006B490B">
        <w:t>The requirements of the problem are very detailed. It is known that the array is ordered, and there must be a unique solution. What needs to be asked is a pair of values, then we can consider using double pointers to solve it.</w:t>
      </w:r>
    </w:p>
    <w:p w14:paraId="06603081" w14:textId="7FFBF0A0" w:rsidR="006B490B" w:rsidRPr="006B490B" w:rsidRDefault="006B490B" w:rsidP="006B490B">
      <w:r w:rsidRPr="006B490B">
        <w:t xml:space="preserve">Use a pair of double pointers </w:t>
      </w:r>
      <w:r>
        <w:t>I</w:t>
      </w:r>
      <w:r w:rsidRPr="006B490B">
        <w:t>, j</w:t>
      </w:r>
      <w:r>
        <w:t xml:space="preserve"> </w:t>
      </w:r>
      <w:r w:rsidRPr="006B490B">
        <w:t>For target, if target&lt;0target&lt;0 For convenience, consider target*-1target</w:t>
      </w:r>
      <w:r w:rsidRPr="006B490B">
        <w:rPr>
          <w:rFonts w:ascii="Cambria Math" w:hAnsi="Cambria Math" w:cs="Cambria Math"/>
        </w:rPr>
        <w:t>∗</w:t>
      </w:r>
      <w:r w:rsidRPr="006B490B">
        <w:rPr>
          <w:rFonts w:ascii="Calibri" w:hAnsi="Calibri" w:cs="Calibri"/>
        </w:rPr>
        <w:t>−</w:t>
      </w:r>
      <w:r w:rsidRPr="006B490B">
        <w:t>1, because num[</w:t>
      </w:r>
      <w:proofErr w:type="spellStart"/>
      <w:r w:rsidRPr="006B490B">
        <w:t>i</w:t>
      </w:r>
      <w:proofErr w:type="spellEnd"/>
      <w:r w:rsidRPr="006B490B">
        <w:t>]-num[j] = -(num[j]-num[</w:t>
      </w:r>
      <w:proofErr w:type="spellStart"/>
      <w:r w:rsidRPr="006B490B">
        <w:t>i</w:t>
      </w:r>
      <w:proofErr w:type="spellEnd"/>
      <w:proofErr w:type="gramStart"/>
      <w:r w:rsidRPr="006B490B">
        <w:t>])num</w:t>
      </w:r>
      <w:proofErr w:type="gramEnd"/>
      <w:r w:rsidRPr="006B490B">
        <w:t>[</w:t>
      </w:r>
      <w:proofErr w:type="spellStart"/>
      <w:r w:rsidRPr="006B490B">
        <w:t>i</w:t>
      </w:r>
      <w:proofErr w:type="spellEnd"/>
      <w:r w:rsidRPr="006B490B">
        <w:t>]-num [j]=</w:t>
      </w:r>
      <w:r w:rsidRPr="006B490B">
        <w:rPr>
          <w:rFonts w:ascii="Calibri" w:hAnsi="Calibri" w:cs="Calibri"/>
        </w:rPr>
        <w:t>−</w:t>
      </w:r>
      <w:r w:rsidRPr="006B490B">
        <w:t>(num[j]</w:t>
      </w:r>
      <w:r w:rsidRPr="006B490B">
        <w:rPr>
          <w:rFonts w:ascii="Calibri" w:hAnsi="Calibri" w:cs="Calibri"/>
        </w:rPr>
        <w:t>−</w:t>
      </w:r>
      <w:r w:rsidRPr="006B490B">
        <w:t>num[</w:t>
      </w:r>
      <w:proofErr w:type="spellStart"/>
      <w:r w:rsidRPr="006B490B">
        <w:t>i</w:t>
      </w:r>
      <w:proofErr w:type="spellEnd"/>
      <w:r w:rsidRPr="006B490B">
        <w:t>])</w:t>
      </w:r>
    </w:p>
    <w:p w14:paraId="333176B6" w14:textId="30581823" w:rsidR="006B490B" w:rsidRPr="006B490B" w:rsidRDefault="006B490B" w:rsidP="006B490B">
      <w:r w:rsidRPr="006B490B">
        <w:t xml:space="preserve">When </w:t>
      </w:r>
      <w:proofErr w:type="spellStart"/>
      <w:r w:rsidRPr="006B490B">
        <w:t>i</w:t>
      </w:r>
      <w:proofErr w:type="spellEnd"/>
      <w:r w:rsidRPr="006B490B">
        <w:t xml:space="preserve">==j, </w:t>
      </w:r>
      <w:proofErr w:type="spellStart"/>
      <w:r w:rsidRPr="006B490B">
        <w:t>j++</w:t>
      </w:r>
      <w:proofErr w:type="spellEnd"/>
      <w:r w:rsidRPr="006B490B">
        <w:t>, guarantee num[j]&gt;num[</w:t>
      </w:r>
      <w:proofErr w:type="spellStart"/>
      <w:r w:rsidRPr="006B490B">
        <w:t>i</w:t>
      </w:r>
      <w:proofErr w:type="spellEnd"/>
      <w:r w:rsidRPr="006B490B">
        <w:t>]num[j]&gt;num[</w:t>
      </w:r>
      <w:proofErr w:type="spellStart"/>
      <w:r w:rsidRPr="006B490B">
        <w:t>i</w:t>
      </w:r>
      <w:proofErr w:type="spellEnd"/>
      <w:r w:rsidRPr="006B490B">
        <w:t>]</w:t>
      </w:r>
    </w:p>
    <w:p w14:paraId="0BA3EE18" w14:textId="77777777" w:rsidR="006B490B" w:rsidRPr="006B490B" w:rsidRDefault="006B490B" w:rsidP="006B490B">
      <w:r w:rsidRPr="006B490B">
        <w:t xml:space="preserve">When j &lt; n &amp;&amp; </w:t>
      </w:r>
      <w:proofErr w:type="spellStart"/>
      <w:r w:rsidRPr="006B490B">
        <w:t>nums</w:t>
      </w:r>
      <w:proofErr w:type="spellEnd"/>
      <w:r w:rsidRPr="006B490B">
        <w:t xml:space="preserve">[j] - </w:t>
      </w:r>
      <w:proofErr w:type="spellStart"/>
      <w:r w:rsidRPr="006B490B">
        <w:t>nums</w:t>
      </w:r>
      <w:proofErr w:type="spellEnd"/>
      <w:r w:rsidRPr="006B490B">
        <w:t>[</w:t>
      </w:r>
      <w:proofErr w:type="spellStart"/>
      <w:r w:rsidRPr="006B490B">
        <w:t>i</w:t>
      </w:r>
      <w:proofErr w:type="spellEnd"/>
      <w:r w:rsidRPr="006B490B">
        <w:t>] &lt; target, it means that the current value of num[j]num[j] is not large enough, and the pointer needs to be moved to the right</w:t>
      </w:r>
    </w:p>
    <w:p w14:paraId="2AF1C50B" w14:textId="77777777" w:rsidR="006B490B" w:rsidRPr="006B490B" w:rsidRDefault="006B490B" w:rsidP="006B490B">
      <w:r w:rsidRPr="006B490B">
        <w:t xml:space="preserve">When j &lt; n &amp;&amp; </w:t>
      </w:r>
      <w:proofErr w:type="spellStart"/>
      <w:r w:rsidRPr="006B490B">
        <w:t>nums</w:t>
      </w:r>
      <w:proofErr w:type="spellEnd"/>
      <w:r w:rsidRPr="006B490B">
        <w:t xml:space="preserve">[j] - </w:t>
      </w:r>
      <w:proofErr w:type="spellStart"/>
      <w:r w:rsidRPr="006B490B">
        <w:t>nums</w:t>
      </w:r>
      <w:proofErr w:type="spellEnd"/>
      <w:r w:rsidRPr="006B490B">
        <w:t>[</w:t>
      </w:r>
      <w:proofErr w:type="spellStart"/>
      <w:r w:rsidRPr="006B490B">
        <w:t>i</w:t>
      </w:r>
      <w:proofErr w:type="spellEnd"/>
      <w:r w:rsidRPr="006B490B">
        <w:t>] == target, it means that a matching value is found, and the answer can be returned directly</w:t>
      </w:r>
    </w:p>
    <w:p w14:paraId="23AA8317" w14:textId="287F879B" w:rsidR="007E4F96" w:rsidRPr="006B490B" w:rsidRDefault="006B490B" w:rsidP="006B490B">
      <w:r w:rsidRPr="006B490B">
        <w:lastRenderedPageBreak/>
        <w:t xml:space="preserve">The current situation is judged ii </w:t>
      </w:r>
      <w:proofErr w:type="gramStart"/>
      <w:r w:rsidRPr="006B490B">
        <w:t>The</w:t>
      </w:r>
      <w:proofErr w:type="gramEnd"/>
      <w:r w:rsidRPr="006B490B">
        <w:t xml:space="preserve"> pointer moves right to find the answer</w:t>
      </w:r>
    </w:p>
    <w:p w14:paraId="032D5196" w14:textId="651DC802" w:rsidR="005C3CB7" w:rsidRDefault="005C3CB7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1"/>
          <w:szCs w:val="21"/>
          <w:shd w:val="clear" w:color="auto" w:fill="FFFFFF"/>
        </w:rPr>
      </w:pPr>
    </w:p>
    <w:p w14:paraId="0BC6E4FE" w14:textId="2A646B6D" w:rsidR="00686F45" w:rsidRPr="001C708A" w:rsidRDefault="00686F45" w:rsidP="001C708A">
      <w:pPr>
        <w:rPr>
          <w:b/>
          <w:bCs/>
        </w:rPr>
      </w:pPr>
      <w:r>
        <w:rPr>
          <w:b/>
          <w:bCs/>
        </w:rPr>
        <w:t>Code:</w:t>
      </w:r>
    </w:p>
    <w:p w14:paraId="595B0073" w14:textId="78DBA10F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1C708A">
        <w:t>n)</w:t>
      </w:r>
      <w:r w:rsidR="007E4F96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</w:t>
      </w:r>
    </w:p>
    <w:p w14:paraId="0C3B5223" w14:textId="5A559B7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6B490B"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7"/>
  </w:num>
  <w:num w:numId="5">
    <w:abstractNumId w:val="8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gFACxE2IgtAAAA"/>
  </w:docVars>
  <w:rsids>
    <w:rsidRoot w:val="000F7531"/>
    <w:rsid w:val="000F7531"/>
    <w:rsid w:val="001C708A"/>
    <w:rsid w:val="002872E2"/>
    <w:rsid w:val="00385F82"/>
    <w:rsid w:val="0046501B"/>
    <w:rsid w:val="005B746D"/>
    <w:rsid w:val="005C3CB7"/>
    <w:rsid w:val="005D5D9E"/>
    <w:rsid w:val="00621849"/>
    <w:rsid w:val="00686F45"/>
    <w:rsid w:val="006B3D37"/>
    <w:rsid w:val="006B490B"/>
    <w:rsid w:val="007643D3"/>
    <w:rsid w:val="00772AC1"/>
    <w:rsid w:val="007E4F96"/>
    <w:rsid w:val="00865E7A"/>
    <w:rsid w:val="008F32E5"/>
    <w:rsid w:val="009A2169"/>
    <w:rsid w:val="00A34835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C0D7C"/>
    <w:rsid w:val="00DF1712"/>
    <w:rsid w:val="00DF569B"/>
    <w:rsid w:val="00E274E6"/>
    <w:rsid w:val="00E35E5E"/>
    <w:rsid w:val="00E62470"/>
    <w:rsid w:val="00EB01D6"/>
    <w:rsid w:val="00EE58AF"/>
    <w:rsid w:val="00EF2D8B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483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34835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  <w:style w:type="character" w:customStyle="1" w:styleId="y2iqfc">
    <w:name w:val="y2iqfc"/>
    <w:basedOn w:val="DefaultParagraphFont"/>
    <w:rsid w:val="006B49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0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2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9</cp:revision>
  <dcterms:created xsi:type="dcterms:W3CDTF">2022-03-16T09:34:00Z</dcterms:created>
  <dcterms:modified xsi:type="dcterms:W3CDTF">2022-04-09T20:15:00Z</dcterms:modified>
</cp:coreProperties>
</file>